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892380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334000" cy="5317638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263345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5334000" cy="4964011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892968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334000" cy="5189621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020779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334000" cy="4461018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513702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4966137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29264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5034682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293962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6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5334000" cy="5887949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1948132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Нурбердиев Гурбанмырад НКАбд-03-24</dc:creator>
  <dc:language>ru-RU</dc:language>
  <cp:keywords/>
  <dcterms:created xsi:type="dcterms:W3CDTF">2024-11-21T06:59:54Z</dcterms:created>
  <dcterms:modified xsi:type="dcterms:W3CDTF">2024-11-21T0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